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腾讯2面</w:t>
      </w:r>
      <w:r>
        <w:t xml:space="preserve"> </w:t>
      </w:r>
      <w:r>
        <w:t xml:space="preserve">1.问实习项目。</w:t>
      </w:r>
      <w:r>
        <w:t xml:space="preserve"> </w:t>
      </w:r>
      <w:r>
        <w:t xml:space="preserve">2.js作用域怎么来的？（后来问tx大佬。说估计是想问我作用域链方面的东西。但是我当时理解成问我v8怎么实现作用域。。。没答上，有点可惜）</w:t>
      </w:r>
      <w:r>
        <w:t xml:space="preserve"> </w:t>
      </w:r>
      <w:r>
        <w:t xml:space="preserve">2.说一说this。</w:t>
      </w:r>
      <w:r>
        <w:t xml:space="preserve"> </w:t>
      </w:r>
      <w:r>
        <w:t xml:space="preserve">3.url到浏览器解析的过程</w:t>
      </w:r>
      <w:r>
        <w:t xml:space="preserve"> </w:t>
      </w:r>
      <w:r>
        <w:t xml:space="preserve">4.追问。dns解析</w:t>
      </w:r>
      <w:r>
        <w:t xml:space="preserve"> </w:t>
      </w:r>
      <w:r>
        <w:t xml:space="preserve">5.追问tcp链接</w:t>
      </w:r>
      <w:r>
        <w:t xml:space="preserve"> </w:t>
      </w:r>
      <w:r>
        <w:t xml:space="preserve">6.追问。https和http。加入的ssl是加在哪。</w:t>
      </w:r>
      <w:r>
        <w:t xml:space="preserve"> </w:t>
      </w:r>
      <w:r>
        <w:t xml:space="preserve">7.追问。浏览器解析过程</w:t>
      </w:r>
      <w:r>
        <w:t xml:space="preserve"> </w:t>
      </w:r>
      <w:r>
        <w:t xml:space="preserve">8.追问。如果客户机和服务器通信，接受某个文件，但是这一批数据报有一个丢了。会发生什么情况（我只说了会阻塞。因为tcp串行。重发啥的。后面的也不太清楚了。随便扯了扯什么会不会太久就报错不予显示之类的。因为丢一个的话，最后排序肯定有问题）</w:t>
      </w:r>
      <w:r>
        <w:t xml:space="preserve"> </w:t>
      </w:r>
      <w:r>
        <w:t xml:space="preserve">9.cdn，现在都是百兆带宽，cdn还有啥存在的必要么。（说了负载均衡和缓存。他说都不是重点。最后说是距离问题，因为一次http最起码三次握手四次挥手。7个来回的链接，距离的时延是指数增长的）</w:t>
      </w:r>
    </w:p>
    <w:p>
      <w:pPr>
        <w:pStyle w:val="BodyText"/>
      </w:pPr>
      <w:r>
        <w:t xml:space="preserve">其他的有点忘了😂。</w:t>
      </w:r>
      <w:r>
        <w:t xml:space="preserve"> </w:t>
      </w:r>
      <w:r>
        <w:t xml:space="preserve">最后问了俩智力题。（大概是因为我第一个没答上来。。。才问了第二个。）</w:t>
      </w:r>
      <w:r>
        <w:t xml:space="preserve"> </w:t>
      </w:r>
      <w:r>
        <w:t xml:space="preserve">1.ab两个火车相向而行，一只小鸟在他们中间，往a飞，遇到a之后折返往b飞，一直反复，问两火车相撞的时候小鸟飞了多远</w:t>
      </w:r>
      <w:r>
        <w:t xml:space="preserve"> </w:t>
      </w:r>
      <w:r>
        <w:t xml:space="preserve">2.一个三升的杯子和一个五升的杯子怎么装4升的水</w:t>
      </w:r>
    </w:p>
    <w:p>
      <w:pPr>
        <w:pStyle w:val="BodyText"/>
      </w:pPr>
      <w:r>
        <w:t xml:space="preserve">最后说问了有没有啥需要我自己回去看的。说让我看看基础细节（所以果然是因为作用域吧。。。）。</w:t>
      </w:r>
      <w:r>
        <w:t xml:space="preserve"> </w:t>
      </w:r>
      <w:r>
        <w:t xml:space="preserve">表现怎么样呢。说他们不做评价的，最后得他们老大决定，如果通过的话一周之内会有通知下一面。</w:t>
      </w:r>
    </w:p>
    <w:p>
      <w:pPr>
        <w:pStyle w:val="BodyText"/>
      </w:pPr>
      <w:r>
        <w:t xml:space="preserve">大概就是这样了。嘛。。反正感觉凉凉的。虽然印象中除了一两个基本都答出来了，但是总觉得和面试官不在一个频道上。。。</w:t>
      </w:r>
      <w:r>
        <w:t xml:space="preserve"> </w:t>
      </w:r>
      <w:r>
        <w:t xml:space="preserve">发个面经攒攒人品吧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33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